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732" w:rsidRPr="0024787C" w:rsidRDefault="00F53732" w:rsidP="00F5373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94</w:t>
      </w:r>
      <w:r w:rsidRPr="0024787C">
        <w:rPr>
          <w:rFonts w:eastAsia="Arial"/>
          <w:b/>
          <w:lang w:val="es-AR" w:eastAsia="es-AR"/>
        </w:rPr>
        <w:t>/23</w:t>
      </w:r>
    </w:p>
    <w:p w:rsidR="00F53732" w:rsidRPr="00585806" w:rsidRDefault="00F53732" w:rsidP="00F5373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Expe. Nº </w:t>
      </w:r>
      <w:r>
        <w:rPr>
          <w:rFonts w:eastAsia="Arial"/>
          <w:b/>
          <w:lang w:val="es-AR" w:eastAsia="es-AR"/>
        </w:rPr>
        <w:t>4251</w:t>
      </w:r>
      <w:r w:rsidRPr="0024787C">
        <w:rPr>
          <w:rFonts w:eastAsia="Arial"/>
          <w:b/>
          <w:lang w:val="es-AR" w:eastAsia="es-AR"/>
        </w:rPr>
        <w:t>/23</w:t>
      </w:r>
    </w:p>
    <w:p w:rsidR="00F53732" w:rsidRPr="00585806" w:rsidRDefault="00F53732" w:rsidP="00F5373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2 de diciembre de 2023</w:t>
      </w:r>
      <w:bookmarkStart w:id="0" w:name="_GoBack"/>
      <w:bookmarkEnd w:id="0"/>
    </w:p>
    <w:p w:rsidR="00F53732" w:rsidRPr="00585806" w:rsidRDefault="00F53732" w:rsidP="00F5373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F53732" w:rsidRPr="00585806" w:rsidRDefault="00F53732" w:rsidP="00F53732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 w:rsidRPr="002E2185">
        <w:rPr>
          <w:lang w:val="es-ES_tradnl"/>
        </w:rPr>
        <w:t>27028646</w:t>
      </w:r>
      <w:r w:rsidRPr="002E2185">
        <w:rPr>
          <w:bCs/>
          <w:lang w:val="es-ES_tradnl"/>
        </w:rPr>
        <w:t xml:space="preserve">) que surge de la renuncia de la Dra. Rocío </w:t>
      </w:r>
      <w:proofErr w:type="spellStart"/>
      <w:r w:rsidRPr="002E2185">
        <w:rPr>
          <w:bCs/>
          <w:lang w:val="es-ES_tradnl"/>
        </w:rPr>
        <w:t>Cecchicni</w:t>
      </w:r>
      <w:proofErr w:type="spellEnd"/>
      <w:r w:rsidRPr="002E2185">
        <w:rPr>
          <w:bCs/>
          <w:lang w:val="es-ES_tradnl"/>
        </w:rPr>
        <w:t>, aceptada por resolución</w:t>
      </w:r>
      <w:r>
        <w:rPr>
          <w:bCs/>
          <w:lang w:val="es-ES_tradnl"/>
        </w:rPr>
        <w:t xml:space="preserve"> </w:t>
      </w:r>
      <w:r w:rsidRPr="002E2185">
        <w:rPr>
          <w:bCs/>
          <w:lang w:val="es-ES_tradnl"/>
        </w:rPr>
        <w:t>CDCIC-</w:t>
      </w:r>
      <w:r>
        <w:rPr>
          <w:bCs/>
          <w:lang w:val="es-ES_tradnl"/>
        </w:rPr>
        <w:t>393</w:t>
      </w:r>
      <w:r w:rsidRPr="002E2185">
        <w:rPr>
          <w:bCs/>
          <w:lang w:val="es-ES_tradnl"/>
        </w:rPr>
        <w:t>/23; y</w:t>
      </w:r>
    </w:p>
    <w:p w:rsidR="00F53732" w:rsidRPr="00585806" w:rsidRDefault="00F53732" w:rsidP="00F53732">
      <w:pPr>
        <w:spacing w:line="260" w:lineRule="exact"/>
        <w:ind w:firstLine="709"/>
        <w:jc w:val="both"/>
        <w:rPr>
          <w:bCs/>
          <w:lang w:val="es-ES_tradnl"/>
        </w:rPr>
      </w:pP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22 de diciem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53732" w:rsidRPr="00585806" w:rsidRDefault="00F53732" w:rsidP="00F5373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F53732" w:rsidRPr="002C59A1" w:rsidRDefault="00F53732" w:rsidP="00F5373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53732" w:rsidRPr="00585806" w:rsidRDefault="00F53732" w:rsidP="00F5373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F53732" w:rsidRPr="00585806" w:rsidRDefault="00F53732" w:rsidP="00F5373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53732" w:rsidRPr="00585806" w:rsidRDefault="00F53732" w:rsidP="00F53732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F53732" w:rsidRPr="00585806" w:rsidRDefault="00F53732" w:rsidP="00F53732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F53732" w:rsidRPr="00585806" w:rsidTr="00104AE3">
        <w:tc>
          <w:tcPr>
            <w:tcW w:w="7371" w:type="dxa"/>
          </w:tcPr>
          <w:p w:rsidR="00F53732" w:rsidRPr="002E2185" w:rsidRDefault="00F53732" w:rsidP="00104AE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2E2185">
              <w:rPr>
                <w:rFonts w:eastAsia="Arial"/>
                <w:lang w:val="es-ES_tradnl" w:eastAsia="es-AR"/>
              </w:rPr>
              <w:t>Un cargo (01) de Asistente de Docencia con dedicación exclusiva (Cargo de Planta 27028646)</w:t>
            </w:r>
          </w:p>
        </w:tc>
        <w:tc>
          <w:tcPr>
            <w:tcW w:w="1843" w:type="dxa"/>
          </w:tcPr>
          <w:p w:rsidR="00F53732" w:rsidRPr="002E2185" w:rsidRDefault="00F53732" w:rsidP="00104AE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2E2185">
              <w:rPr>
                <w:rFonts w:eastAsia="Arial"/>
                <w:b/>
                <w:lang w:val="es-ES_tradnl" w:eastAsia="es-AR"/>
              </w:rPr>
              <w:t>$   4.184.888,00</w:t>
            </w:r>
          </w:p>
          <w:p w:rsidR="00F53732" w:rsidRPr="00585806" w:rsidRDefault="00F53732" w:rsidP="00104AE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2E2185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F53732" w:rsidRPr="00585806" w:rsidRDefault="00F53732" w:rsidP="00F53732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F53732" w:rsidRPr="00585806" w:rsidRDefault="00F53732" w:rsidP="00F53732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F53732" w:rsidRPr="00585806" w:rsidRDefault="00F53732" w:rsidP="00F5373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F53732" w:rsidRPr="001D6CED" w:rsidRDefault="00F53732" w:rsidP="00F53732">
      <w:pPr>
        <w:rPr>
          <w:lang w:val="es-AR"/>
        </w:rPr>
      </w:pPr>
    </w:p>
    <w:p w:rsidR="00F53732" w:rsidRPr="00B922C0" w:rsidRDefault="00F53732" w:rsidP="00F5373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7DA" w:rsidRDefault="004977DA">
      <w:r>
        <w:separator/>
      </w:r>
    </w:p>
  </w:endnote>
  <w:endnote w:type="continuationSeparator" w:id="0">
    <w:p w:rsidR="004977DA" w:rsidRDefault="00497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7DA" w:rsidRDefault="004977DA">
      <w:r>
        <w:separator/>
      </w:r>
    </w:p>
  </w:footnote>
  <w:footnote w:type="continuationSeparator" w:id="0">
    <w:p w:rsidR="004977DA" w:rsidRDefault="00497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77DA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53732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35AD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6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7T16:46:00Z</dcterms:created>
  <dcterms:modified xsi:type="dcterms:W3CDTF">2023-12-27T16:46:00Z</dcterms:modified>
</cp:coreProperties>
</file>